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449115" w14:textId="14DCB431" w:rsidR="00BD4D16" w:rsidRPr="00233759" w:rsidRDefault="00BD4D16" w:rsidP="00BD4D16">
      <w:pPr>
        <w:jc w:val="center"/>
        <w:rPr>
          <w:rFonts w:ascii="Times New Roman" w:eastAsia="楷体" w:hAnsi="Times New Roman" w:cs="Times New Roman"/>
          <w:sz w:val="28"/>
          <w:szCs w:val="32"/>
        </w:rPr>
      </w:pP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202</w:t>
      </w: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1XXXXXXX(</w:t>
      </w: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学号</w:t>
      </w: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)</w:t>
      </w: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+</w:t>
      </w: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姓名</w:t>
      </w: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+</w:t>
      </w: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学院</w:t>
      </w:r>
    </w:p>
    <w:p w14:paraId="5DADD21D" w14:textId="3F5A83F7" w:rsidR="00BD4D16" w:rsidRPr="00233759" w:rsidRDefault="004949A0" w:rsidP="00D63A2C">
      <w:pPr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</w:pPr>
      <w:r w:rsidRPr="00233759">
        <w:rPr>
          <w:rFonts w:ascii="Times New Roman" w:eastAsia="楷体" w:hAnsi="Times New Roman" w:cs="Times New Roman"/>
          <w:sz w:val="28"/>
          <w:szCs w:val="32"/>
        </w:rPr>
        <w:t>邮件主题：</w:t>
      </w:r>
      <w:r w:rsidR="008B0039" w:rsidRPr="00233759">
        <w:rPr>
          <w:rFonts w:ascii="Times New Roman" w:eastAsia="楷体" w:hAnsi="Times New Roman" w:cs="Times New Roman"/>
          <w:sz w:val="28"/>
          <w:szCs w:val="32"/>
        </w:rPr>
        <w:t xml:space="preserve"> </w:t>
      </w:r>
      <w:r w:rsidRPr="00233759">
        <w:rPr>
          <w:rFonts w:ascii="Times New Roman" w:eastAsia="楷体" w:hAnsi="Times New Roman" w:cs="Times New Roman"/>
          <w:sz w:val="28"/>
          <w:szCs w:val="32"/>
        </w:rPr>
        <w:t>2021</w:t>
      </w:r>
      <w:r w:rsidRPr="00233759">
        <w:rPr>
          <w:rFonts w:ascii="Times New Roman" w:eastAsia="楷体" w:hAnsi="Times New Roman" w:cs="Times New Roman"/>
          <w:sz w:val="28"/>
          <w:szCs w:val="32"/>
        </w:rPr>
        <w:t>脑功能成像</w:t>
      </w:r>
      <w:r w:rsidRPr="00233759">
        <w:rPr>
          <w:rFonts w:ascii="Times New Roman" w:eastAsia="楷体" w:hAnsi="Times New Roman" w:cs="Times New Roman"/>
          <w:sz w:val="28"/>
          <w:szCs w:val="32"/>
        </w:rPr>
        <w:t>+</w:t>
      </w: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2021XXXXXXX(</w:t>
      </w: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学号</w:t>
      </w: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)+</w:t>
      </w: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姓名</w:t>
      </w: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+</w:t>
      </w: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学院</w:t>
      </w:r>
    </w:p>
    <w:p w14:paraId="74A5B2FE" w14:textId="0E85807D" w:rsidR="004949A0" w:rsidRPr="00233759" w:rsidRDefault="004949A0" w:rsidP="00D63A2C">
      <w:pPr>
        <w:rPr>
          <w:rFonts w:ascii="Times New Roman" w:eastAsia="楷体" w:hAnsi="Times New Roman" w:cs="Times New Roman"/>
          <w:sz w:val="28"/>
          <w:szCs w:val="32"/>
        </w:rPr>
      </w:pPr>
      <w:r w:rsidRPr="00233759">
        <w:rPr>
          <w:rFonts w:ascii="Times New Roman" w:eastAsia="楷体" w:hAnsi="Times New Roman" w:cs="Times New Roman"/>
          <w:color w:val="000000"/>
          <w:sz w:val="28"/>
          <w:szCs w:val="28"/>
          <w:shd w:val="clear" w:color="auto" w:fill="FFFFFF"/>
        </w:rPr>
        <w:t>邮件地址</w:t>
      </w:r>
      <w:r w:rsidRPr="00233759">
        <w:rPr>
          <w:rFonts w:ascii="Times New Roman" w:eastAsia="楷体" w:hAnsi="Times New Roman" w:cs="Times New Roman"/>
          <w:sz w:val="28"/>
          <w:szCs w:val="32"/>
        </w:rPr>
        <w:t>：</w:t>
      </w:r>
      <w:r w:rsidR="008B0039" w:rsidRPr="00233759">
        <w:rPr>
          <w:rFonts w:ascii="Times New Roman" w:eastAsia="楷体" w:hAnsi="Times New Roman" w:cs="Times New Roman"/>
          <w:sz w:val="28"/>
          <w:szCs w:val="32"/>
        </w:rPr>
        <w:t xml:space="preserve"> </w:t>
      </w:r>
      <w:r w:rsidR="004A0BFA" w:rsidRPr="00233759">
        <w:rPr>
          <w:rFonts w:ascii="Times New Roman" w:eastAsia="楷体" w:hAnsi="Times New Roman" w:cs="Times New Roman"/>
          <w:sz w:val="28"/>
          <w:szCs w:val="32"/>
        </w:rPr>
        <w:t>wei_liao@qq.com</w:t>
      </w:r>
    </w:p>
    <w:p w14:paraId="33145D9C" w14:textId="77777777" w:rsidR="004949A0" w:rsidRPr="00233759" w:rsidRDefault="004949A0" w:rsidP="00D63A2C">
      <w:pPr>
        <w:rPr>
          <w:rFonts w:ascii="Times New Roman" w:eastAsia="楷体" w:hAnsi="Times New Roman" w:cs="Times New Roman"/>
          <w:sz w:val="28"/>
          <w:szCs w:val="32"/>
        </w:rPr>
      </w:pPr>
    </w:p>
    <w:p w14:paraId="12C45315" w14:textId="12A86C97" w:rsidR="00D63A2C" w:rsidRPr="00233759" w:rsidRDefault="00D63A2C" w:rsidP="00D63A2C">
      <w:pPr>
        <w:rPr>
          <w:rFonts w:ascii="Times New Roman" w:eastAsia="楷体" w:hAnsi="Times New Roman" w:cs="Times New Roman"/>
          <w:sz w:val="28"/>
          <w:szCs w:val="32"/>
        </w:rPr>
      </w:pPr>
      <w:r w:rsidRPr="00233759">
        <w:rPr>
          <w:rFonts w:ascii="Times New Roman" w:eastAsia="楷体" w:hAnsi="Times New Roman" w:cs="Times New Roman"/>
          <w:sz w:val="28"/>
          <w:szCs w:val="32"/>
        </w:rPr>
        <w:t>一、</w:t>
      </w:r>
      <w:r w:rsidR="00464D49" w:rsidRPr="00233759">
        <w:rPr>
          <w:rFonts w:ascii="Times New Roman" w:eastAsia="楷体" w:hAnsi="Times New Roman" w:cs="Times New Roman"/>
          <w:sz w:val="28"/>
          <w:szCs w:val="32"/>
        </w:rPr>
        <w:t>如何</w:t>
      </w:r>
      <w:r w:rsidRPr="00233759">
        <w:rPr>
          <w:rFonts w:ascii="Times New Roman" w:eastAsia="楷体" w:hAnsi="Times New Roman" w:cs="Times New Roman"/>
          <w:sz w:val="28"/>
          <w:szCs w:val="32"/>
        </w:rPr>
        <w:t>阅读文献</w:t>
      </w:r>
      <w:r w:rsidR="00464D49" w:rsidRPr="00233759">
        <w:rPr>
          <w:rFonts w:ascii="Times New Roman" w:eastAsia="楷体" w:hAnsi="Times New Roman" w:cs="Times New Roman"/>
          <w:sz w:val="28"/>
          <w:szCs w:val="32"/>
        </w:rPr>
        <w:t>？</w:t>
      </w:r>
    </w:p>
    <w:p w14:paraId="10B418AF" w14:textId="77777777" w:rsidR="00D63A2C" w:rsidRPr="00233759" w:rsidRDefault="00D63A2C" w:rsidP="00D63A2C">
      <w:pPr>
        <w:rPr>
          <w:rFonts w:ascii="Times New Roman" w:eastAsia="楷体" w:hAnsi="Times New Roman" w:cs="Times New Roman"/>
          <w:sz w:val="28"/>
          <w:szCs w:val="32"/>
        </w:rPr>
      </w:pPr>
    </w:p>
    <w:p w14:paraId="2847AF30" w14:textId="77777777" w:rsidR="00D63A2C" w:rsidRPr="00233759" w:rsidRDefault="00D63A2C" w:rsidP="00D63A2C">
      <w:pPr>
        <w:rPr>
          <w:rFonts w:ascii="Times New Roman" w:eastAsia="楷体" w:hAnsi="Times New Roman" w:cs="Times New Roman"/>
          <w:sz w:val="28"/>
          <w:szCs w:val="32"/>
        </w:rPr>
      </w:pPr>
    </w:p>
    <w:p w14:paraId="150A130D" w14:textId="0C468E7A" w:rsidR="000A7E63" w:rsidRPr="00233759" w:rsidRDefault="00D63A2C" w:rsidP="00D63A2C">
      <w:pPr>
        <w:rPr>
          <w:rFonts w:ascii="Times New Roman" w:eastAsia="楷体" w:hAnsi="Times New Roman" w:cs="Times New Roman"/>
          <w:sz w:val="28"/>
          <w:szCs w:val="32"/>
        </w:rPr>
      </w:pPr>
      <w:r w:rsidRPr="00233759">
        <w:rPr>
          <w:rFonts w:ascii="Times New Roman" w:eastAsia="楷体" w:hAnsi="Times New Roman" w:cs="Times New Roman"/>
          <w:sz w:val="28"/>
          <w:szCs w:val="32"/>
        </w:rPr>
        <w:t>二、学到的内容</w:t>
      </w:r>
      <w:r w:rsidR="00233759" w:rsidRPr="00233759">
        <w:rPr>
          <w:rFonts w:ascii="Times New Roman" w:eastAsia="楷体" w:hAnsi="Times New Roman" w:cs="Times New Roman"/>
          <w:sz w:val="28"/>
          <w:szCs w:val="32"/>
        </w:rPr>
        <w:t>如何应用到自己科研中？</w:t>
      </w:r>
    </w:p>
    <w:p w14:paraId="4AF4CD25" w14:textId="2C6EE493" w:rsidR="00D63A2C" w:rsidRPr="00233759" w:rsidRDefault="00D63A2C" w:rsidP="00D63A2C">
      <w:pPr>
        <w:rPr>
          <w:rFonts w:ascii="Times New Roman" w:eastAsia="楷体" w:hAnsi="Times New Roman" w:cs="Times New Roman"/>
          <w:sz w:val="28"/>
          <w:szCs w:val="32"/>
        </w:rPr>
      </w:pPr>
    </w:p>
    <w:p w14:paraId="04DD2EF2" w14:textId="77777777" w:rsidR="00654F90" w:rsidRPr="00233759" w:rsidRDefault="00654F90">
      <w:pPr>
        <w:rPr>
          <w:rFonts w:ascii="Times New Roman" w:eastAsia="楷体" w:hAnsi="Times New Roman" w:cs="Times New Roman"/>
          <w:sz w:val="28"/>
          <w:szCs w:val="32"/>
        </w:rPr>
      </w:pPr>
    </w:p>
    <w:sectPr w:rsidR="00654F90" w:rsidRPr="0023375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wMDexMDY0NDMwNzZV0lEKTi0uzszPAykwrAUATkc4IiwAAAA="/>
  </w:docVars>
  <w:rsids>
    <w:rsidRoot w:val="00894089"/>
    <w:rsid w:val="00063932"/>
    <w:rsid w:val="000A7E63"/>
    <w:rsid w:val="00233759"/>
    <w:rsid w:val="00464D49"/>
    <w:rsid w:val="004949A0"/>
    <w:rsid w:val="004A0BFA"/>
    <w:rsid w:val="00654F90"/>
    <w:rsid w:val="00894089"/>
    <w:rsid w:val="008B0039"/>
    <w:rsid w:val="00A041AF"/>
    <w:rsid w:val="00A94EAC"/>
    <w:rsid w:val="00BD4D16"/>
    <w:rsid w:val="00D63A2C"/>
    <w:rsid w:val="00D66264"/>
    <w:rsid w:val="00F769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10E00"/>
  <w15:chartTrackingRefBased/>
  <w15:docId w15:val="{EB4AAD3C-2E75-4386-BCF8-9FB0AFC6F0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Theme="minorEastAsia" w:hAnsi="Calibr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4A0BF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4A0BF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1411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7</Words>
  <Characters>99</Characters>
  <Application>Microsoft Office Word</Application>
  <DocSecurity>0</DocSecurity>
  <Lines>1</Lines>
  <Paragraphs>1</Paragraphs>
  <ScaleCrop>false</ScaleCrop>
  <Company/>
  <LinksUpToDate>false</LinksUpToDate>
  <CharactersWithSpaces>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L</dc:creator>
  <cp:keywords/>
  <dc:description/>
  <cp:lastModifiedBy>WL</cp:lastModifiedBy>
  <cp:revision>15</cp:revision>
  <dcterms:created xsi:type="dcterms:W3CDTF">2021-11-10T08:44:00Z</dcterms:created>
  <dcterms:modified xsi:type="dcterms:W3CDTF">2021-11-10T08:48:00Z</dcterms:modified>
</cp:coreProperties>
</file>